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จิตวิทยาเด็กที่มีความต้องการจำเป็นพิเศษ</w:t>
      </w:r>
      <w:r>
        <w:t xml:space="preserve"> </w:t>
      </w:r>
      <w:r>
        <w:t xml:space="preserve">(เช้า)</w:t>
      </w:r>
      <w:r>
        <w:t xml:space="preserve"> </w:t>
      </w:r>
      <w:r>
        <w:t xml:space="preserve">300167</w:t>
      </w:r>
    </w:p>
    <w:p>
      <w:pPr>
        <w:pStyle w:val="Date"/>
      </w:pPr>
      <w:r>
        <w:t xml:space="preserve">วันอังคารที่</w:t>
      </w:r>
      <w:r>
        <w:t xml:space="preserve"> </w:t>
      </w:r>
      <w:r>
        <w:t xml:space="preserve">30</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 วันนี้มาแบบพร้อมหน้าพร้อมตา ส่งงานครูเข้ามาแล้วใช่ไหมใน Drive นะ โอเค เยี่ยมมากลูก เป็นไงลูกวันนี้วันอังคารเร็วไหมเร็วนะ 1 สัปดาห์แป๊บหนึ่งนะลูกนะ จะหมดอีกแล้วเห็นไหมคะ แป๊บเดียวล่ามไปไหนล่ะ ยังไม่มาเอากำลังมานะกำลังมา โอเค ตำราครูขวัญได้แปะหน้า ISBN หรือยังคะ ที่เป็นแผ่นแล้วใช่ไหมคะ โอเค ใครได้หอสมุดแห่งชาติแล้วนะคะ ก็เอาไปคัดลอกก็จะมีความผิดนะคะ นะคะ หนูไปเรียบร้อยแล้วโอเคเยี่ยมมากวันนี้ มาแล้วที่มาเร็ว ๆ เจอกันวันนี้นะคะ เป็นบทที่เท่าไรแล้วคะ บทที่ 4 บทที่ 4 เรื่องอะไรคะ ลองเปิดหนังสือดูสิลูก อ๋อ เอาหนังสือเก็บไว้ในกระเป๋านะ ในกระเป๋าเรียนใช่ไหม บทที่ 4 อยู่ไหนอ้าวพัฒ นา พัฒนาการของเด็กนะ วัยแรกเกิดนะคะ จนถึงกี่ปีนะคะ 6 ขวบปีนะคะ หรือถึงประมาณ 7 ขวบปีนี่แหละ ก็จะเป็น เขาเรียกว่าเป็น… ปีทองนะของเด็ก ๆ ไม่ใช่วัยทองนะลูกนะ เป็นปีทองของเด็กนะคะ ตั้งแต่แรกเกิดจน ถึงปี แต่เราก็เขียนเอาไว้คือประมาณ 5-6 ปีมันก็ลืมกันนิดเดียวนะคะ 1 ช่วงปีที่นี่ วันนี้จะเป็นกลุ่มไหนที่นำเสนอคะ กลุ่มหนูเหรอ กลุ่ม 4 นะ แล้วหนูจะนำเสนออย่างไรคะ มีใครบ้าง อ๋อ แล้วเตรียม… เตรียมเสียบอันนี้หรือยัง อะไรนะ ข้อมูลในเครื่องคอมหรือยั ง วันนี้ต้องชื่นชมพวกเรานะ มากันแต่เช้าเลยนะคะ น่ารักเชียวนะคะ แล้วกุ๊กไก่ไปไหนล่ะ กุ๊กไก่ยังไม่มาเหรอ ในระหว่างนี้นะคะ เด็ก ๆ กำลังเตรียมข้อมูลลงคอมนะคะ แล้วเดี๋ยวเด็กจะนำเสนอนะคะ</w:t>
      </w:r>
    </w:p>
    <w:p>
      <w:pPr>
        <w:pStyle w:val="BodyText"/>
      </w:pPr>
      <w:r>
        <w:t xml:space="preserve">(นักศึกษาหญิง) เรียนอาจารย์และเพื่อน ๆ ที่น่ารักทุกคน วันนี้กลุ่มพวกเราเป็นตัวแทนจากกลุ่มที่ 4 จะมานำเสนอในหัว… จะมานำเสนอในหัวข้อ</w:t>
      </w:r>
      <w:r>
        <w:t xml:space="preserve"> </w:t>
      </w:r>
      <w:r>
        <w:t xml:space="preserve">“</w:t>
      </w:r>
      <w:r>
        <w:t xml:space="preserve">พัฒนาการเด็กในช่วงแรกเกิดถึง 6 ปี</w:t>
      </w:r>
      <w:r>
        <w:t xml:space="preserve">”</w:t>
      </w:r>
      <w:r>
        <w:t xml:space="preserve"> </w:t>
      </w:r>
      <w:r>
        <w:t xml:space="preserve">ซึ่งมีสมาชิกกลุ่ม ดังนี้ 1. นางสาวศิรินภา สุขสำราญ 2. นางสาวตะวันฉาย นวมขุนทด และดิฉันนางสาวกัญญารัตน์ ใต้ชัยภูมิ ซึ่งเนื้อหาที่จะมานำเสนอในวันนี้ มีเนื้อหาดังนี้ค่ะ พัฒนาการเด็กวัยแรกเกิดถึง 6 ปี ช่วง 5-7 วัน ทารกจะ… ยังไม่คืนตัวจากสภาพแรกเกิด เริ่มปรับตัวเข้ากับสิ่งแวดล้อม ระยะ 1-8 อาทิตย์ ทารกจะเริ่มสังเกตสิ่งต่าง ๆ และเริ่มส่งเสียงที่นอกเหนือจากการร้องไห้ ในระยะ 8-12 อาทิตย์ ทารกเริ่มสังเกตสนใจสิ่งต่าง ๆ เห็นส่วนหนาบาง และมีปฏิกิริยาโต้ตอบ ในช่วง 4-7 เดือน ทารกเริ่มมีการยิ้มแย้มและมองหน้าผู้คน ช่วง 7-12 เดือน ทารกเริ่มสังเกตสิ่งแปลก ๆ และเริ่มวิตกกังวลกับเหตุการณ์ที่แปลก ระยะ 12-18 เดือน ทารกจะเริ่มตั้งต้นในการเดินและมีการเคลื่อนไหวมากขึ้น เข้าใจคำสั่งที่ง่าย ๆ พัฒนาการเด็กอายุ 1-12… 1-2 ขวบ ในด้านการเคลื่อนไหว วัย 1 ขวบ จะมีปฏิสัมพันธ์การทำงานระหว่างมือกับตา สามารถหยิบจับสิ่งของและต่อบล็อกได้ วัย 2 ขวบ จะสามารถวิ่งและเตะฟุตบอล ตักอาหารและเทน้ำใส่แก้ว วาดภาพในลักษณะวงกลมและเส้นตรงได้ ในด้านสติปัญญาวัย 1 ขวบ เด็กจะเริ่มสงสัยและมีการร้องเพลงตามจังหวะ วัย 2 ขวบ จะเริ่มรู้จักอวัยวะส่วนต่าง ๆ ของร่างกาย และแยกขนาดสัดส่วน สีต่าง ๆ ได้ ในด้านภาษาและการสื่อสาร ช่วง 1 ปี เด็กจะพูดคำที่มีความหมายได้ 5-10 คำ 2 ปี เด็กจะพูดคำที่มีความหมายประโยคสั้น ๆ ได้ถึง 2-4 คำ และสามารถจำคำที่คุ้นเคยได้ ในด้านสังคม อารมณ์ วัย 1 ปีเด็กจะมีปฏิสัมพันธ์กับคนรอบข้าง กลัวคนแปลกหน้าเล่นกับเพื่อนช่วงวัยเดียวกัน วัย 2 ปี เด็กจะเริ่มสื่อสารกับคนรอบข้าง และมีความเป็นตัวเองมากขึ้น พัฒนาการก่อนวัยเรียนอายุ 3-6 ปีนะคะ ช่วงอายุ 3-4 ปี ด้านร่างกายและการเคลื่อนไหว จะวิ่งได้คล่องค่ะ ยืนขาเดียวได้ และถีบจักรยานสามล้อได้ ด้านสติปัญญานะคะ รู้จักสีต่าง ๆ ค่ะ เล่าเรื่องในอดีต และใช้สายตามองวัตถุได้ค่ะ ส่วนด้านภาษาการสื่อสารนะคะ แต่ใช้คำว่า</w:t>
      </w:r>
      <w:r>
        <w:t xml:space="preserve"> </w:t>
      </w:r>
      <w:r>
        <w:t xml:space="preserve">“</w:t>
      </w:r>
      <w:r>
        <w:t xml:space="preserve">สวัสดี</w:t>
      </w:r>
      <w:r>
        <w:t xml:space="preserve">”</w:t>
      </w:r>
      <w:r>
        <w:t xml:space="preserve"> </w:t>
      </w:r>
      <w:r>
        <w:t xml:space="preserve">“</w:t>
      </w:r>
      <w:r>
        <w:t xml:space="preserve">ขอบคุณ</w:t>
      </w:r>
      <w:r>
        <w:t xml:space="preserve">”</w:t>
      </w:r>
      <w:r>
        <w:t xml:space="preserve"> </w:t>
      </w:r>
      <w:r>
        <w:t xml:space="preserve">“</w:t>
      </w:r>
      <w:r>
        <w:t xml:space="preserve">ขอโทษ</w:t>
      </w:r>
      <w:r>
        <w:t xml:space="preserve">”</w:t>
      </w:r>
      <w:r>
        <w:t xml:space="preserve"> </w:t>
      </w:r>
      <w:r>
        <w:t xml:space="preserve">ชอบสักถามค่ะ ประโยคได้ 5-6 คำค่ะ แล้วก็ด้านสังคมและอารมณ์นะคะ มีความอยากรู้อยากเห็น และมีการปรับตัวให้เข้ากับเพื่อนได้ค่ะ</w:t>
      </w:r>
    </w:p>
    <w:p>
      <w:pPr>
        <w:pStyle w:val="BodyText"/>
      </w:pPr>
      <w:r>
        <w:t xml:space="preserve">(อาจารย์) ขออภัยนะคะ พี่ล่ามขอสไลด์ใช่ไหมคะ ขอสไลด์นำเสนอวันนี้ใช่ไหมคะ อ๋อ ไม่นะ ขออภัยนะคะ ขออภัยค่ะ</w:t>
      </w:r>
    </w:p>
    <w:p>
      <w:pPr>
        <w:pStyle w:val="BodyText"/>
      </w:pPr>
      <w:r>
        <w:t xml:space="preserve">(นักศึกษาหญิง) ต่อนะคะ ช่วงอายุ 3-6 ปีนะคะ ด้านร่างกายและการเคลื่อนไหว เขาจะก้มลงแตะปลายเท้าได้ค่ะ เริ่มหัดขับจักรยาน 2 ล้อ แล้วเคลื่อนไหวไปตามเพลงค่ะ ตามจังหวะ ส่วนด้านสติปัญญานะคะ จำเรื่องที่ชอบได้ สามารถบอกเหตุผลการกระทำของตนเองได้ค่ะ ยอมรับการขอโทษ และสามารถตัดสินใจด้วยตัวเองได้ ด้านการสื่อสารนะคะ เขาจะบอกชื่อนามสกุลถูกค่ะ สามารถร้องเพลงตามเนื้อ และนับเลข 1-30 ได้ ด้านอารมณ์และสังคมนะคะ เขาจะมีความสนุกสนาน ความกลัวในสิ่งที่คิด จินตนาการไปเอง ช่วยเหลือตนเองได้ และมีอารมณ์โกรธ อิจฉา บ้างเป็นบางครั้งค่ะ พัฒนาการที่ต้องเฝ้าระวังในแต่ละช่วงอายุนะคะ ช่วงอายุ 2 เดือน ไม่มองจ้องสิ่งใด ๆ ค่ะ 4 เดือนหันคอไม่ได้ในท่านั่งค่ะ 6 เดือนหันหาเสียงไม่ยิ้มแย้มแสดงว่าสนุกค่ะ ช่วง 9 เดือนนะคะ ออกเสียงไม่ได้ ไม่มีการแสดงสีหน้าท่าทาง 12 เดือน ไม่ตอบสนองเมื่อเรียกชื่อ 15 เดือน ไม่ชี้ หรือใช้ภาษาท่าทางอื่น ๆ เพื่อบอกความสนใจ 18 เดือน เดินเองไม่ได้ ไม่มีคำพูดหรือท่าทาง 24 เดือน พูดได้เป็นวลี 36 เดือนไม่พูดเป็นประโยค ทักษะสังคมภาษาถดถอยลงค่ะ ขั้นตอนการเฝ้าระวังและติดตามนะคะ 1. การตั้งคำถาม เช่น ผู้ปกครอง ผู้ปกครองมีความกังวลสิ่งใดกับลูก 2. ตั้งคำถามในเชิงปลายเปิด เช่น เห็นลูกมีพัฒนาการอย่างไรบ้าง หลังจากครั้งที่แล้ว 3. ใช้คำถามในเชิงปลายปิด เช่น ลูกมีพัฒนาการในเรื่องของการพูดอย่างไรบ้าง 4. ควรมีช่วงเวลาหยุดเงียบ เพื่อให้ผู้ปกครองได้รวบรวมความคิด ความรู้สึก 5. พูดซ้ำในประโยคที่สำคัญ 6. สื่อสารให้เป็นที่น่าไว้วางใจ และ 7. ให้เวลากับผู้ปกครองเป็นสิ่งสำคัญค่ะ สำหรับคำถามนะคะ ข้อที่ 1 ขั้นตอนในการติดตามและเฝ้าระวังในเด็กมีกี่ขั้นตอน อะไรบ้าง ค่ะ สามารถ… ทุกกลุ่มสามารถยกมือตอบได้เลยค่ะ ค่ะ เชิญตอบคำถามได้เลยค่ะ ค่ะ ถูกต้องค่ะ กลุ่ม 6 ได้คะแนนไปนะคะ คำถามข้อที่ 2 นะคะ พัฒนาการก่อนวัยเรียนในช่วง 3-6 ปี เด็กมีพัฒนาการในด้านสติปัญญาอย่างไรบ้างค่ะ เชิญตอบคำถามได้เลยค่ะ คำตอบนี้ถูกต้องค่ะ ต่อไปข้อที่ 3 นะคะ การต่อบล็อกได้ การหยิบจับสิ่งของ และการวิ่งเตะฟุตบอล เป็นพัฒนาการ… พัฒนาการดังกล่าวเป็นช่วงวัยอายุตั้งแต่กี่ปีค่ะ เชิญค่ะ กลุ่มปอนด์ค่ะ เป็นคำตอบที่ถูกต้องค่ะ ข้อที่ 5 นะคะ ที่ 4 ค่ะ จากภาพเป็นพัฒนาการเด็กในช่วง… เป็นพัฒนาการเด็กในด้านใดค่ะ เชิญค่ะ กลุ่มไหนก่อนนะ กลุ่มน็อตค่ะ 1 2 3 กลุ่มน็อตค่ะ ค่ะ ถูกต้องค่ะ ต่อไปข้อสุดท้ายนะคะ ช่วงอายุ 3-6 ปี เด็กมีพัฒนาการทางด้านภาษาและการสื่อสารอย่างไร ขอใหม่ได้ไหมคะ 1 2 3 เอาใหม่อีกทีนะคะ 1 2 3 ยังไม่ถามเลย กลุ่ม 2 ค่ะ เชิญตอบคำถามค่ะ ถูกต้องค่ะ ค่ะ กลุ่มเราก็ขอจบการนำเสนอไว้แต่เพียงเท่านี้ ขอขอบคุณค่ะ</w:t>
      </w:r>
    </w:p>
    <w:p>
      <w:pPr>
        <w:pStyle w:val="BodyText"/>
      </w:pPr>
      <w:r>
        <w:t xml:space="preserve">(อาจารย์) โอเคค่ะ ขอบคุณสำหรับกลุ่มเจ้าภาพนะคะ ที่ได้รับผิดชอบนะ พัฒนาการเด็กวัยแรกเกิดจนถึง 6 ขวบปีนะ คุณครูขวัญก็เกริ่นมาตั้งแต่แรกแล้วว่าตั้งแต่บทที่ 1 บทนำ บทที่ 2 บทที่ 3 1. คือบทนำนะ ก็จะรู้คำศัพท์เกี่ยวกับด้านการศึกษาพิเศษนะคะ บทที่ 2 ว่าด้วยอะไรนะ คราวที่แล้วเรา2 บทเลย ที่ 2 ว่าด้วยอะไรคะ หลักการและการเจริญเติบโตนะ นะคะ ของของเด็กหรือของมนุษย์เรานะคะ แล้วก็บทที่ 3 ว่าด้วยทฤษฎีทีมีนักจิตวิทยา ที่เกี่ยวข้องกับพัฒนาการของเด็ก ไม่ว่าจะเป็น Vyget หรือวีก็อทสกี้โคลเบิร์กณนะคะ ทีนี้วันนี้ก็จะเป็นอีกบทหนึ่งคือบท4นะคะ จริง ๆ ขวัญพูดไปแล้วว่าพัฒนาการของเด็กน้อย เราต้องรู้พัฒนาการเด็กปกติก่อน นะคะ เราถึงจะไปเชื่อมโยงกับพัฒนาการเด็กพิเศษนะ เอ๊ะ เขามีความบกพร่องตรงไหน อย่างไร ในระหว่าง ตั้งแต่แรกเกิดหรือเปล่า หรือว่าระหว่างตั้งครรภ์ หรือตั้งท้องนะ คุณแม่ตั้งท้อง แต่ระหว่างตั้งท้อง ระหว่างคลอด แล้วก็หลังคลอด มันมีอุปสรรคหรือปัญหาอะไรที่เกิดขึ้น จึงส่งผลให้เด็กเป็นอะไรคะ เด็กที่มีความบกพร่องเด็กพิเศษ อันนี้คือสิ่งที่สำคัญนะ เราก็ต้องมาดูกันว่าพัฒนาการตั้งแต่แรกเกิด จนถึง 6 ขวบปี มันมีพัฒนาการตั้งแต่อะไรคะ วัยก่อนคลอด จริง ๆ มันก็เป็นความรู้ของเราอีกอย่างหนึ่งนะ เขาเรียกว่าอะไรนะ พวกเรานะวันหนึ่งเราก็ต้องมีครอบครัวนะ เป็นคุณแม่ในวันข้างหน้า ไม่ว่า อย่าใส่หัวอย่าใส่หัว ไอ้พวกใส่หัวเนี่ยมีก่อนแน่เลยอย่างน้อยเราก็ได้กลับมาดูตัวเราเองด้วย แล้วลูกเราก็ต้องมี อาจจะต้องมีลูกมีเต้าอะไรก่อนก็ว่ากันไปนะ พัฒนาการไปก่อนคลอดนะ วัยก่อนคลอดเขาบอกว่ามหัศจรรย์ 9 เดือนแรก 9 เดือนนะ มันเป็นสิ่งมหัศจรรย์สำหรับผู้หญิงเรานะ วัยคนที่จะเป็นแม่คน 9 เดือน เป็นพัฒนาการที่แบบ ของเด็กที่อยู่ในครรภ์นะ ที่นี้หนูมาดูดูสิ ว่าพัฒนาการตั้งแต่แรกเกิดนะไม่ใช่แรกเกิด ตั้งแต่ปฏิสนธิ ตั้งแต่เดือนแรก ตั้งแต่เดือนแรก าะนับตั้งแต่ประจำเดือนไม่มานะ ไข่กับสเปิร์มเริ่มทำหน้าที่แล้วนะคะ จะเริ่มเป็นตัวอ่อน เป็นตัวอ่อนก่อนนะ นะคะ ในสัปดาห์ตั้งแต่สัปดาห์ที่ 2 ถึงสัปดาห์ที่ 4 นะคะ ก็จะเริ่มแบบ เขาก็เริ่มผสมนะนะคะ ไข่กับ… ไข่กับ… ไข่กับสเปิร์มหรือตัวอ่อนนะ ก็เข้าไปฝังตัวนะคะ เขาบอกในช่วงนี้ ก็จะมีการแบ่งเซลล์นะ การแบ่งเซลล์ไปยังมดลูกน่ะค่ะ แล้วก็เริ่มจะไปฝังตัวอยู่ที่มดลูกเซลล์นี้ ประมาณ 100 เซลล์จริง ๆ กว่าจะมาเป็นตัวตนเรานี่ ไม่รู้มีกี่พันล้านเซลล์นะ ตั้งแต่เดือนแรกเขาบอกว่ามีกี่เซลล์คะ หนูดูในหนังสือสิ มีเป็นร้อย กว่าจะมีตัวตนแล้วนี่ จนถึงอายุสิบกว่าปีนี่ มีกี่พันล้านเซลล์ก็ไม่รู้แหละ นะคะ นะคะ พอมาเดือนที่ 2 เป็นอย่างไรคะ เป็นพัฒนาการเบื้องต้น เริ่มฝังตัวอยู่ในมดลูกเรียบร้อยแล้ว แล้วก็จะเริ่มเห็นพัฒนาการที่ชัดขึ้นนะคะ เริ่ม เขาบอกว่าในช่วงที่ฝังตัวนี้ เราจะเริ่มเห็นศีรษะของทารกเริ่มใหญ่อวัยวะส่วนอื่น ๆ แสดงว่าพัฒนาการด้านสมองนี่ มันมีการพัฒนาการตั้งแต่อยู่ ฝังตัวอยู่ในมดลูกแล้วถูกไหมคะ เป็นส่วนที่พัฒนามากที่สุดนะคะ มากที่สุด นะคะ โอเค พอมาเดือนที่ 3 เดือนที่ 3 เป็นอย่างไรคะ สมองและกล้ามเนื้อจะประสานกันแล้ว สมองและกล้ามเนื้อจะประสานกัน เริ่มสมบูรณ์นะ นะคะ เดี๋ยวแป๊บหนึ่งนะคะ เดี๋ยวสักครู่นะคะ บอกล่ามให้พี่หน่อย มีอาจารย์โทรเข้ามา แป๊บหนึ่ง พี่ล่ามคะ สักครู่นะคะ มีโทรศัพท์แป๊บหนึ่ง โอเค ทุกคนไปเบรกแล้วใช่ไหมคะ กลับเข้าที่เข้าทางกันก่อน ทีนี้มาดูนะ พัฒนาการเมื่อกี้ถึงเดือนที่เท่าไรแล้วลูก ตอนที่ตั้งท้อง เราคิดถึงแม่เราตั้งท้องนะ นะคะ เดือนที่ 3 เขาบอกว่าสมองกับอะไรนะคะ ที่เริ่มสัมพันธ์กันแล้ว สมองกับกล้ามเนื้อเริ่มประสานกันแล้วนะคะ อวัยวะบนหน้า ใบหน้าของเด็กก็จะเริ่มสมบูรณ์แล้ว หูตา จมูก คิ้ว อะไรก็เริ่มจะมาแล้ว สมองกับกล้ามเนื้อ ก็เริ่มทำงานประสานกันแล้วในช่วงนี้นะคะ ในช่วงนี้ ใน 3 เดือนแรก นะคะ แล้วก็ที่สำคัญครูบอกไปแล้ว ว่าในช่วง 3 เดือนแรก ในระหว่างที่ตั้งครรภ์เราจะรู้ ว่าลูกเรามีความผิดปกติหรือไม่ ที่จะเป็นเด็กดาวน์ซินโดรมอยู่ในช่วงนี้ใช่ไหมคะ เขาจะเจาะอะไรคะ เจาะน้ำคร่ำไปตรวจนะคะ แล้วเราก็จะรู้ได้… ได้อาการเดียว ก็คืออาการดาวน์ซินโดรมที่จัดอยู่ในกลุ่มเด็กบกพร่องทางสติ อาการเดียวเท่านั้นจะรู้ ว่าเป็นออทิสติกเป็นอะไรนี่ ไม่รู้นะลูกนะนะคะ มันจะเกี่ยวข้องกับยีนส์และโครโมโซม ที่เขาจะพอจะทดสอบตรวจได้ ว่าเด็กมีความเป็นดาวหรือไม่นะคะ ในช่วงนี้3 เดือนแรก เขาบอกว่าในช่วง 3 เดือนแรกนี่ เป็นไตรมาสแรกของการตั้งครรภ์นะ แสดงว่าจะต้องมีการพัฒนาอย่างต่อเนื่อง แล้วก็มีการเจริญเติบโตไปนะคะ พอมาเดือนที่ 4 เริ่มรู้แล้วว่าจะเป็นผู้หญิงหรือผู้ชาย รู้ เห็นไหม เขาก็จะอุ๊บ ๆ ไว้กันก่อน คนที่มีดาราใช่ไหม 3 เดือนแรก 4เดือนแรกนี่ จะไม่ยอมบอก ว่าตัวเองตั้งท้องเลย นะคะ เขาก็บอกว่าถือเคล็ดให้ลูก อยู่อยู่ติดอะไรนี่ เหมือนสามารถเจริญเติบโตได้ในช่วงช่วง 3-4 เดือนนี้นะคะ 4 เดือนแรก ก็จะรู้ว่าเป็นผู้ชายหรือผู้หญิง รู้.. . รู้ได้อย่างไรคะ เป็นผู้ชายหรือผู้หญิง หมอจะตรวจด้วยอะไรคะ อัลตราซาวด์ เก่งมาก ก็จะรู้นะคะ ถ้าเป็นเด็กผู้ชายก็จะมีจู๋นิดหนึืงอะไรประมาณนี้นะเราก็จะรู้นะคะ แล้วก็บอกว่าแขนและข้อต่อของเด็กก็จะเริ่มทำไมคะ เริ่มสมบูรณ์ขึ้น แต่ในช่วงเดือนที่ 4 กล้ามเนื้อก็จะแข็งแรงขึ้นด้วยนะคะ พอมาเดือนที่ 5 เอามาเป็นอย่างไรคะ เดือนที่ 5 ที่ตั้งท้อง เขาบอกว่ารับรู้โลก นอกครรภ์แล้วนะ จริง ๆ เขาเริ่มรับรู้ มีปฏิสัมพันธ์กับแม่แล้วนะคะนช่วงนี้นะคะ นะคะ แม่ก็จะรู้สึกบ่อย ๆ ว่าทำไมคะ ลูกก็เริ่มดิ้นด้วย แสดงว่าเราเคยถีบแม่อยู่ใช่ไหมคะ แล้วฟันก็เริ่มทำไมคะ เริ่มมีพัฒนาการอยู่ใต้กรามของตัวเองแล้วนะคะ แล้วก็ผมก็เริ่มงอกแล้ว ช่วงเดือนที่ 5 กล้ามเนื้อก็จะทำไมคะ แข็งแรงขึ้นด้วยนะคะ เขาบอกว่าทารกจะเริ่มสร้างไขมัน เพื่อปกคลุมตัวเองให้แข็งแรงขึ้น ผิวหนังแข็งแรงขึ้น เขาบอกในช่วงนี้ไง 1 2 3 4 เดือนแรก 5 เดือนแรกอะไรอย่างนี้ แม่ควรจะดื่มอะไรคะ น้ำอะไรคะ ผิวพรรณจะสวย สร้างไขมัน ชั้นไขมันของเด็ก น้ำอะไรคะ แอลกอฮอล์ ลูกฉัน น้ำอะไร แม่ขาจะดื่มอะไรให้ผิวพรรณสวย เด็กสามารถเอาน้ำ น้ำมะเขือเทศ อีกนิดหนึ่ง น้ำมะพร้าวไม่มีฮอร์โมนเอสโตรเจนอะไรอย่างนี้ เพศหญิงอะไรนะ เพราะจำไปทำให้ผิวพรรณก็จะสวยก็ส่งต่อไปยังทำไมคะ ลูกก็สามารถผิวหนังก็สร้างชั้นไขมันที่แข็งแรงขึ้นนะคะ พอมาเดือนที่ 6 ลูกเป็นอย่างไรคะ ลูกเป็นอย่างไรลูก เริ่มตอบสนองต่อสิ่งเร้าแล้ว แม่ก็จะรู้สึกว่าลูกทำไมคะ ทารกแล้วก็จะบิดไปบิดมา นอกจากที่เป็นเดือนที่ 5 แล้ว เริ่มจะปิดตัวมากขึ้นแล้วนะคะ แล้วก็เอาอวัยวะภายใน ไม่ว่าจะเป็นปอด ระบบทางเดินอาหาร หรือระบบคุ้มกันในร่างกายก็เริ่มทำไมคะ เริ่มแข็งแรงขึ้น แล้วทารกเริ่มจะได้ยินเสียงหัวใจของแม่ด้วยนะคะ เห็นไหมมันผูกพันธ์ สัมพันธ์กันจริง ๆ ระหว่างแม่กับลูกนะคะ โอเคใ นช่วงนี้เด็กก็จะมีความยาวประมาณเท่าไรคะ 30 เซนติเมตร ก็จะยาวประมาณ 1 ไม้บรรทัด เราก็จะคำนวณได้นะ แล้วก็น้ำหนักของเด็กเยอะอยู่ประมาณ 600 กรัม นะคะ 600 กรัม พอเดือนที่ 7 เขาบอกว่าเด็กเริ่ม… เริ่มลืมตาแล้วนะคะ อยู่ในทารกจะเริ่มสะสมไขมันในชั้นผิวหนังไว้ทั่วตัวเลยนะ เพื่อสร้างความอบอุ่นของร่างกายทั้งหมดเลยนะคะ ในช่วงนี้เด็กก็ เขาบอกว่ามีความยาวเริ่มเป็นอะไรนะคะ 35 เซนติเมตร แล้ว ดือนที่แล้วประมาณสัก หมอบอกว่าจะคำนวณได้ว่าประมาณซัก 30 เซนติเมตร ในเดือนที่ 7 เนี่ยประมาณ 35 cm แล้วก็น้ำหนักประมาณ1 กิโลกรัมถึง 11.2 ขีดกิโลกรัมกว่า ๆ นะคะ เขาบอกว่าอัตราการรอดชีวิตนี้ค่อนข้างสูงแล้วนะคะ เพราะว่าเอาอวัยวะภายในสมองก็เริ่มจะสมบูรณ์แล้ว ในเดือนที่ 7 เด็กบางคนคลอดก่อนกำหนด รอดไหมคะ ในเดือนที่ 7 นะ อาจจะไม่สมบูรณ์นักนะคะ รู้จักด้วยเหรอ ลูกได้ขนาดนี้เลยอ๋อ หนู 7 เดือนใช่ไหม ทำไมได้คลอดก่อนกำหนดล่ะลูก เท่านี้เลย ประมาณ 1 ไม้บรรทัด เห็นไหมคะ 1 กิโลกรัม 4-3 ตำราที่เราเขียนไว้อยู่ที่ 11 กิโลกรัม 2 ขีดใช่ไหมหนู 1 กิโลกรัม 4 ขีดใช่ไหมคะ หนูสมบูรณ์บ้างเลยนะ ถึงแม้จะคลอดก่อนกำหนด หนูก็ยังสมบูรณ์อยู่นะคะ โอเค แม่ให้กินนมแม่เองไหม อ๋อ โอเค กับนมกระป๋องนะคะ โอเค โตได้นะ โอเค ไม่เป็นไร อยู่กับการเลี้ยงดูด้วยนะ มา… เขาบอกว่าในเดือนที่ 8 ในเดือนที่ 8 เตรียมคลอดแล้ว เตรียมที่จะคลอดออกมาแล้วนะ หนูก็เริ่มโผล่หัวออกมาแล้วนะ โอเคนะ เวลาคลอด เขาเอาอะไร เอาอะไรออกมาก่อนคะ เอาหัวออกมาก่อน หนูสามารถตีลังกากลับหัวได้ตั้งแต่อยู่จริง ๆ ต้องเอาหัวออกก่อนนะ อันที่เอาเท้าออกก่อน ก็อาจจะผิดปกติ เรื่องเวลาแขนขาที่มันงอผิดรูป ลูกออกมาก็ได้นะคะ เราก็จะเตรียมคลอดในช่วงเดือนที่นะคะ ถ้าหนูอยู่อีกเดือนหนึ่งนะลูกน้ำหนักหนูจะเพิ่มขึ้นเป็น 2,000-2,500 ประมาณนั้นเลย ประมาณ 2 กิโลกว่า ๆ พอดีหนูก็ออกมาก่อนนะได้ 1 เดือนใช่ไหมคะ พัฒนาการเรื่องน้ำหนัก มันจะพัฒนาเท่าตัวหนึ่งเลย เห็นไหมคะ นะคะ พอมาเดือนที่ 9 เขาบอกว่าเป็นเดือนที่ต้องยินดีกับคุณแม่คนใหม่แล้วนะคะ เด็กก็จะเริ่ม เริ่มกลับหัวออกมาในสัปดาห์ที่ 40 นะคะ ก็จะครบกำหนด แล้วเด็กก็จะมีน้ำหนักประมาณ 2,800 ถึง 3,000 กิโลกรัม ประมาณ 2 กิโลกรัม 8 ขีด ถึง 3 กิโลกรัมนะคะ ครูขวัญจำได้ว่าครูขวัญแม่บอกว่าครูขวัญ 2 โล 6 206 แจ้งว่ายังปกตินะคะ เราก็จะดูกันไปนะคะ พัฒนาการตั้งแต่ตั้งแต่กี่สัปดาห์ 12 สัปดาห์ จนถึง 40 40 สัปดาห์นะคะ ก็จะครบเดือนที่ 9 โอเค ทีนี้เขาก็บอกว่า 9 เดือน 9 เดือนเป็นช่วงไตรมาสที่ 3 ที่แม่ทำไมคะ มีความสุขมากเลยนะคะ แล้วก็สุขภาพก็เริ่มแข็งแรงด้วยนะคะ แล้วก็เป็นช่วงที่วิเศษมาก ๆ ในครรภ์มารดานะคะ การเพิ่มจำนวนเซลล์ และการก่อตัวของอวัยวะสมอง และกล้ามเนื้อก็เริ่มสัมพันธ์แล้วก็มีการบ่งบอกเพศด้วย ประสาทสัมผัสเริ่มรับรู้ภายนอกนะคะ การเจริญโตทั้งครรภ์แล้วก็สังเกตได้นะคะ ก็อยู่ในช่วง 40 สัปดาห์นี้นะคะ ก็เป็นช่วงที่น่าตื่นเต้นสำหรับแม่นะคะ อาจเป็นช่วงแห่งความหวังความเชื่อมั่นและความศรัทธานะคะ แน่ใจว่าลูกปลอดภัย ไม่มีอะไรบกพร่อง ก็อยู่ในช่วงนี้ ไตรมาสที่ 3 นะคะ ก็คือเดือนที่ 9 นะคะ ทีนี้มาดูว่าพัฒนาการทารกตั้งแต่แรก จนถึง 1 ปี Hello ด้านหลัง ยังอยู่กันไหมลูก Hello จอนี่บังมิดเลย มาดูสิ พัฒนาแรกเกิดจนถึง 1 ปี แรกเกิดนะ เขาบอกว่าอยู่ในช่วง 7 วัน 5 ถึง 7 วัน ออกมานี่นะ ทารกยังไม่คืนตัวจากการและเกิดนะ ยังรู้สึกว่าทำไมรีบออกมาจากครรภ์มารดาแล้วเหรอเลยนะเด็กก็ต้องเริ่มปรับตัวแล้ว 5 ถึง 7 วันแรกต้องเริ่มปรับตัวเข้ากับสิ่งแวดล้อมแล้วนะคะ ทารกก็จะ… เขาเรียกว่าอะไรนะ มันต้องมีการปรับตัวกับสิ่งแวดล้อมพอสมควรเลยนะ จากที่อยู่ในสายใยของแม่นะ การได้รับอาหารทางอะไรนะ ที่เราบอกกันไปคราวที่แล้วและ สายรกแล้วก็สายอะไรคะ สะดือนะคะ ที่ได้รับสารอาหารนะ ก็ต้องเริ่มปรับตัวออกมาแล้วพอในสัปดาห์ที่ 1 ถึงสัปดาห์ที่ 7 นะ 1-8 สัปดาห์นี่แหละ เด็กก็ทำไหมคะ เริ่มเข้าสู่ 2 เดือนแล้ว เริ่มสนใจกับสิ่งแวดล้อม เด็กก็จะมีการร้องไห้ บางทีก็ร้องไห้ลดลง อะไรประมาณนี้ เด็กก็เริ่มจะปรับตัวเข้ากับสิ่งแวดล้อมได้ดีขึ้น ในช่วง 2 เดือนแรกนะคะ พอใน 3 เดือนเด็กเป็นอย่างไรคะ เด็กเริ่มจะสังเกตสิ่งของแล้ว ไม่อย่างนั้นเขาจะมีให้เราไปนอนในเปล แล้วก็มีอะไรค ะ ปลาตะเพียน ก็เริ่มสนใจนะ พอในช่วงถึง 4-7 เดือนเด็กเป็นอย่างไรคะ เด็กเริ่มยิ้ม เริ่มยิ้มแย้มแจ่มใสแล้ว เริ่มยิ้ม แล้วก็ฟังเสียงของคนมากขึ้น จริง ๆ ก็เริ่มฟังเสียงของคนที่ใกล้ตัวที่สุดคือใครคะ แม่นะ ดูหน้ามนุษย์ แม่ มนุษย์ ก็คือแม่นั่นแหละ มือและตาก็เริ่มทำงานประสานกันแล้ว ในช่วงนี้นะคะ ต่อมาช่วง 7-12 เดือน เริ่มเข้าสู่ 1 ขวบปีแล้วเป็นอย่างไรคะ เด็กเริ่มเป็นอย่างคะ เริ่มสังเกตหน้าคนที่แปลกหน้าใครที่น่าแปลก ๆ เข้าไป เด็กก็เริ่มสังเกตแล้วนะ แล้วก็จะเกิดความวิตกกังวลบ้าง เด็กเขา… เขาก็มีนะ เข้าก็มีโลก Anziting ของเขานะเขาเริ่มวิตกกังวลในช่วงนี้เหมือนกันนะมีปฏิกิริยาโต้ตอบกับเหตุการณ์ที่คาดไม่ถึง อะไรที่มันเกิดเข้ามา เขาก็จะบอกว่ามีปฏิกิริยาโต้ตอบด้วยเหมือนกันนะคะ ในช่วง 1… 7-12 เดือน ก็ใกล้เข้า 1 ปีแล้วนะคะ เพราะว่าช่วง 1 ปี ถึงควบครึ่งเป็นอย่างไรคะ เด็กเริ่มทำไมคะ เริ่มเดินไหม เริ่มเดินแล้วก็มีการเคลื่อนไหวมากขึ้น เริ่มมีภาษาพูดแล้วนะคะ เริ่มแสดงออกถึงความต้องการ แล้วก็บอกความต้องการ คำสั่งง่าย ๆ อยากจะกินนม เด็กจะพูดอย่างไรคะ นม ๆ ๆ หม่ำ ๆ เริ่มแล้วนะคะ ในช่วงนี้ 1 ขวบถึง 1 ขวบครึ่งนะคะ ในช่วงนี้เขาก็ เราก็ต้องมีการติดตามพัฒนาการของเด็กนะ เป็นช่วงที่สำคัญที่สุด เป็นช่วงพัฒนาการที่เราควรเฝ้าระวัง เห็นไหม ตามคำอธิบายมันจะมีอยู่คำหนึ่ง คำว่า Red Flag หงส์แดงเนาะเหมือนบอกว่าเราต้องเฝ้าระวังให้มากที่สุดก็อยู่ในช่วงนี้เรามาดูดิในน่าจะ 19 มันจะมีตารางพัฒนาตารางพัฒนาการอยู่นะคะ พัฒนาการอยู่ตั้งแต่ 1 เดือน 2 เดือน 3 เดือน 4 เดือน แล้วก็มีพัฒนาการ พัฒนาการกล้ามเนื้อมัดใหญ่ หรือกล้ามเนื้อใหญ่ กล้ามเนื้อมัดเล็ก คือ กล้ามเนื้อเล็กน้อย เขาเอามัดออกแล้วนะ นะคะ ก็จะเป็นกล้ามเนื้อเล็ก แล้วก็พัฒนาการด้านสังคมของเด็ก แล้วก็ด้านภาษาด้วย เห็นไหมคะ แล้วก็มีวิธีการกระตุ้นพัฒนาการเด็ก ครูก็เขียนให้เรียบร้อยแล้วว่ามันเป็นแบบไหน เราจะต้องทำอย่างไร ใน 1-2 เดือนแรก เป็นช่วงที่ใกล้ใกล้เคียงกันเห็นไหมคะ หนูลองดูนะ ดูเองได้ไหมคะ อันนี้ง่ายเลย เหมือนสรุปยอดมาให้หนูแล้ว แล้วก็มีวิธีการกระตุ้นด้วยนะคะ พอมาอันนี้หนูดูได้เลยนะ พัฒนาการตั้งแต่ 1 เดือน 2 เดือน 3 เดือน 4 เดือน จนถึง 1 ปีนะคะ ว่ามีพัฒนาการกล้ามเนื้อมัดใหญ่ กล้ามเนื้อเล็ก Ghost motor Find Motor แล้วก็ด้านสังคมโซเชียลนะแล้วก็ด้านภาษา Language ของเด็กนะแล้วก็มีวิธีการกระตุ้นพัฒนาการด้วยนะคะ ที่นี้วันนี้ที่เราจะเรียนกันนี้แหละ เราจะถึง 6 ขวบปี แอบบอกไว้ก่อน ว่าหนูจะต้องไปสังเกตพฤติกรรมของเด็ก เด็กน้อยนะ มีหลานไหมคะ ไอ้ลูกยังคงยังไม่มีหรอกนะ มีหลานไหมคะ มีหลานไหมคะ มี มีหลาย Baby Baby ใครมี นึกภาพของตัวเองนะ มี 1 เดือนจนถึง 1 ขวบ มีไหมคะ มีใช่ไหมคะ มี 2-4 มีกี่ขวบ เข้าอนุบาล 1 แล้ว 3 ขวบ โอเค ด้านหลังหนุ่ม ๆ มีไหมลูกมีหลาน baby baby ไหมคะ โตหมดแล้ว เป็นเรื่องใหญ่ที่หนูต้องไปหานะ ทีนี้ก็ว่ากัน เห็นไหมคะ ว่าจริง ๆ หลังจากที่โรงเรียนพัฒนาการในวันนี้แล้ว หนูต้องไปสังเกตพฤติกรรมของของเด็ก พฤติกรรมเมื่อกี้เพื่อนก็พูดแล้วมีวิธีการสังเกตแบบไหนบ้าง อะไรบ้าง ที่นี้มันก็มี… ใครมีหลานนะ 1 ปี แรกเกิดจนถึง 1 ปี หนูก็เอาตารางนี้ไปสังเกตพฤติกรรม ว่าเป็นไปตามนั้นไหม พัฒนาการกล้ามเนื้อมัดใหญ่ กล้ามเนื้อมัดเล็ก ด้านสังคม แล้วก็ด้านภาษานะคะ เป็นไปตามนี้ไหม อันนี้ก็ว่ากันนะ ดูตารางที่พัฒนาการ ที่หน้า 79-81 นะคะ อันนี้หนูก็จะรู้แล้ว จริง ๆ หนูต้องไปทดสอบด้วยนะ เดี๋ยวเราคุยกัน ว่าใครจะไปกลุ่มไหน ใครจะไปพัฒนาการเด็กในวัยไหน ทีนี้มาช่วงอีกช่วงหนึ่ง ช่วงที่ 2 ของเด็กนะ วัยไหนคะ เป็นวัยไหนคะ เป็นวัยเตาะแตะ 1-2 ปีน่ารักนะ ชื่อน่ารักไหมคะ เป็นวัยเตาะแตะ อายุประมาณ 1-2 ปีนะคะ 1-2 ปี 1-2 ปี นี่ น่าจะเข้าสู่บริบาลเด็กอะไรประมาณนี้นะ คุณแม่คนรวย ๆ เขาก็จะเอาไปแล้วนะเอาเข้า Academy ไปอยู่โรงเรียนแล้ว 1-2 ปีแล้ว อะไรอย่างนี้ 1 - 2 ปีเขาเรียกว่าวัยเตาะแตะนะคะ ช่วงวัยนี้ 1 ขวบปีแรก เขาบอกว่าช่วงที่เติบโตเร็วที่สุด แข็งแรงที่สุด กล้ามเนื้อและการทรงตัวก็จะดีขึ้น การควบคุมกล้ามเนื้อ และการทำงานประสานกันก็จะดีขึ้นในช่วงวัยนี้เลย เริ่มเดินเร็วขึ้น จนสามารถวิ่งได้ จนถึงอายุกี่ปีคะ 2 ปีนี่เริ่มวิ่งแล้วนะ วิ่งแล้ว แล้วก็สามารถใช้กล้ามเนื้อได้ดีขึ้นนะคะ ในช่วงวัยนี้ เพราะฉะนั้น ในช่วง 1-2 ปีนี้ พัฒนาการกล้ามเนื้อเริ่มดีด้วยนะคะ กล้ามเนื้อมัดใหญ่ กล้ามเนื้อมัดเล็ก สังคมก็เริ่มจะดีขึ้นด้วยนะคะ เรามาดูกันว่า… แล้วพัฒนาการด้านกล้ามเนื้อพัฒนาการเคลื่อนไหว ก็คือกล้ามเนื้อมัดใหญ่นี่แหละ ของเด็กวัยเตาะแตะ 1-2 ปีเป็นอย่างไรคะ วัย 1 ขวบครึ่งแล้วกันมาเขียนที่ไวกว่าครึ่งเลยนะ จะเปลี่ยนจากการคลานเป็นอะไรคะ คลานลูก จากคลานแล้วต้องเป็นอะไรคะ คลานเข่า มันก็นั่งต่อแล้วนะ นั่งแล้วก็ยืนแล้วก็เดินถูกไหม ตั้งไข่ด้วย ตั้งไข่นี่ อยู่ช่วงประมาณกี่เดือน ที่เขาเอาเด็กไปตั้งไข่ยืนบนมือ บางคนเขาจับเด็กจะบอกให้ยืนทรงตัวบนมือ ผู้ใหญ่ตั้งไข่ประมาณกี่เดือน ลองไปดูหน้า 79 สิ ได้กี่เดือน เอาลองดูสิ ดูสิประมาณ 8 เดือนนะ ที่เริ่มตั้งไข่น่ะ ที่เราตั้งไข่นะ ผู้หญิงตั้งไข่ได้ไหมลูก ตั้งไข่ประมาณ 8 เดือนนะลูกนะ ทีนี้มาดูว่าเด็กวัยเตาะแตะเนาะ วัยเตาะแตะ ชื่อน่ารักนี่แหละนะคะ ก็อยู่ประมาณ 1-2 ปี แต่ช่วงวัยขวบ 1 ขวบค่ะ เด็กก็จะเปลี่ยนจากการคลาน เริ่มจับนั่ง แล้วก็เริ่มการเดินนนะคะ ตั้งไข่อื่นนะคะ ยังไม่ค่อยสนใจ เขาบอกในช่วงนี้เด็กยังไม่ค่อยสนใจในการเดินอยากเดินแต่เขาบอกว่าคลานมันทันใจกว่า เด็ก 8 เดือนนี่ เด็กจะคลานอย่างเร็วนะ คลานแล้วก็หมุนตัวขึ้นมานั่ง หลานตัวเองได้มันหมุนตัวนั่งอย่างเดียวอะไรมาใหม่นะคะ แล้วก็สามารถที่จะหยิบจับอะไรได้ในช่วงวัยนี้1 ขวบนะคะ พอมาพอช่วงวัย 2 ขวบเด็กน่ะ ทำไมคะ เริ่มใช้กล้ามเนื้อแขนได้ดีขึ้นนะคะ เริ่มที่จะ เริ่มเล่นเตะบอล โยนลูกบอลอะไรได้แล้วในช่วงวัยนี้นะคะ เรามาดูที่ด้านสติปัญญาของเด็ก ในช่วงวัย 1 ขวบของเด็กจะเป็นอย่างไรคะ บอกแล้วว่าพัฒนาการ ย้อนกลับไปบทที่ 2 นะ เราจะพูดเรื่องพัฒนาการด้านร่างกาย สติปัญญา อารมณ์ และสังคม และจิตวิญญาณ เป็นตัวหลัก เพราะฉะนั้น ในการที่เราจะดูเด็ก เราก็ต้องดูพัฒนาการทั้ง 4 ด้าน 5 ด้านนี้ของเด็กเป็นหลักนะ ว่าเป็นไปตามพัฒนาการไหม อันที่ 2 ก็คือพัฒนาการด้านอะไรคะ สติปัญญาตั วเองเปิดอะไรใน iPad น่ะลูก ครูก็อุตส่าห์พูดนะ เสียงแหบเสียงแห้งค่ะลูก ปิดก่อนดีกว่านะ หนูไม่สามารถทำอะไรพร้อมกันในเวลาเดียวกันได้หรอกลูกนะ หนูต้องมีสติกลับมารู้ตัว แล้วก็ พุท โธ เรียกชื่อตัวเองก็ได้นะลูก ตอนนี้นะ กลับมารู้ตัวนะลูกนะ โอเค ด้านหลังยังฟังครูอยู่ไหมคะ ฟังแล้วอย่าทะลุไปนะลูกนะ เข้าแล้วอยู่ในสมองบ้างนะลูกนะ สติปัญญา ด้านสติปัญญาของเด็กวัย 1 ขวบเป็นยอย่างไรคะ เด็กวัยนี้เริ่ม เริ่มจะชอบเลียนแบบคุณพ่อคุณแม่แล้วใช่ไหมคะ เลียนแบบไหน เลียนแบบไหนบอกสิ บอกมา ท่าทาง อะไรอีกคะ คำพูด แสดงสีหน้า อะไรอย่างนี้ ประมาณนี้ใช่ไหมคะ มีอะไรอีกคะ ชอบชอบเลียนแบบนะ โกรธ โมโห เริ่มแล้ว อะไรประมาณนี้นะคะ หรือบางทีก็ชอบอะไรคะ ชอบเริ่มจับ ชอบกัดอะไรที่อยู่ของใกล้ตัวแล้วไหม ลองดูสิ มีไหมคะ เอาเข้าปากนะ เป็นการพิสูจน์อย่างหนึ่งนะ ของเด็กในวัยนี้ ชอบดมอะไรประมาณนี้ ชอบชิม ชอบกัดอะไรประมาณนี้ ในช่วงวัย 1 ขวบ ของด้านสติปัญญานะคะ แล้วก็แม่ก็ต้องชอบเล่นอะไรนะ จับปูดำขยำปูนา จับปูม้าคว้าปูทะเล เด็กก็จะเริ่มขยับกล้ามเนื้ออะไรคะ กล้ามเนื้อมัดเล็กของเรา ของเด็กเองนะคะ อันนี้ก็จะได้ฝึกด้านสติปัญญาด้วยนะคะ พอมาวัย 2 ขวบ ด้านสติปัญญาของเด็กเป็นแบบไหนคะ เด็กเริ่มรู้จักอวัยวะส่วนต่าง ๆ ของร่างกายของเด็กเองแล้วนะ นะคะ อย่างเช่น ตาหู จมูก อย่างนี้นะคะ เริ่มเข้าใจความหมายแล้ว เริ่มรู้ เข้าใจว่าวันนี้ พรุ่งนี้แล้วนะ เด็กเราไม่ใช่โง่นะลูก ในวัย 2 ขวบ เขาเริ่มรู้แล้วนะ จริง ๆ พัฒนาการของของเด็ก แม่มีส่วนสำคัญมาก ถ้าแม่ไม่พูด ไม่คุย ไม่บอก ไม่อะไร เด็กก็จะไม่เกิดการเรียนรู้นะ ที่สำคัญนี่แหละ เด็กในวัยยุคนี้ชอบ พ่อแม่ชอบไปปล่อยไว้กับใครคะ ยายกับตาวัยนี้คุยไหมลูก ก็ปล่อยไว้ในโทรศัพท์ เด็กก็เลยถูก ๆ ไถ ๆ โทรศัพท์แล้วก็สคริปต์มันไว ๆ ก็ส่งผลให้เด็กเป็นอะไรคะ สมา… เรียกว่าสมาธิสั้น จะมีอาการนึงก่อนนะ เห็นไหมคะ เวลาเด็กอย่าคิดว่าเด็กเก่งนะเพราะเด็กไม่ชอบใจอันนี้แล้วก็ skip ข้ามไปกดข้ามไปข้ามไป รู้ไหมกับการที่เร็ว ๆ สมองเด็กก็จะปรู๊ดป๊าดไปด้วย เร็วไปด้วย เด็กก็ไม่ยับยั้งชั่งใจ เด็กก็ส่งผลให้มีสมาธิสั้นได้นะลูก อย่าปล่อยอยู่กับโทรศัพท์ แล้วเด็กก็จะมีภาษาพูดไหม ไม่มี เพราะฉะนั้น วัยนี้วัย 2 ขวบ พ่อกับแม่ต้อง ต้องคุยน่ะ เขาเริ่มรู้เข้าใจความหมายอะไรได้มากขึ้นแล้วในช่วงวัยนี้นะคะ พ่อแม่พูดเก่ง ๆ ลูกจะพูดเก่งด้วยนะ นะคะ ในวัยมีก็จะจะดีเลยนะคะ พอมาดูด้านสติปัญญาแล้ว มาดูเรื่องภาษาและการสื่อสาร มันก็จะส่งผลต่อไปอีกใช่ไหม เห็นไหมคะ ว่ามันก็เริ่มส่งผลไปว่าเด็กจะมีภาษาพูดได้มากขึ้นไหมนะคะ ทีนี้ในช่วงนี้ เด็กก็จะทำไหมคะ ในช่วง 1 ขวบแล้วกลับมาช่วง 1 ขวบ ด้านการสื่อสารของเด็กนะ เด็กก็จะรู้ 5-10 คำ ต่อเดือนแล้วนะ เด็กในวัยนี้หม่ำ ๆ ที่หนูบอกน่ะ น้ำ ไป ๆ มา ๆ เด็กชักเริ่มรู้แล้วนะนะคะ เลิกดึกก็จะเริ่มเข้าใจความหมายนะ พอขยับมาที่ 2 ขวบ เด็กเริ่มทำไมคะ เด็กเริ่มเข้าใจความหมายได้ 100-200 คำแล้วนะ ไม่น่าเชื่อไหม ว่าเด็กใน 2 ขวบ เริ่มจะเข้าสู่บริบาลแล้ว เด็กเริ่มจะมีคำสั่งนะคะ เริ่มพูดได้ 2 พยางค์ 1 ขวบปี ได้ 1 พยางค์ 2 ขวบปี ได้ 2 พยางค์ หนูจำไว้นะ 3 ขวบปี ก็เริ่มได้ 3 พยางค์ ฉันหิวข้าว น่าจะไปพูดได้ช่วงอายุเท่าไรคะ 3 ขวบไหม 3 ขวบ เริ่ม 3 พยางค์ 2 ขวบก็เริ่มแค่ 2 พยางค์นะคะ ส่วนมากก็จะเป็นคำที่คุ้นเคย ที่เด็กคุ้นเคยเสียมากกว่านะคะ อุ๊ย หนาวจังเลยอะไรประมาณนี้ เด็กก็จะเริ่มเข้าใจ ทำตัวสั่นหรือร้อนก็จะทำไมคะ หยิบพัดมาพัดอะไรบอกเด็กเริ่มเข้าใจในความหมายนั้นแล้ว พออีกด้านหนึ่ง ด้านที่สำคัญและช่วยส่งเสริมพัฒนาการของเด็ ก ก็คือด้านอารมณ์และสังคม พอมาดูนะ วัย 1 ขวบ ก็บอกว่าเด็กเริ่มมีความไว้วางใจกับแม่ หนูย้อนกลับไปดูนักจิตวิทยา ความวางใจกับไม่ไว้วางใจเป็นของใคร กลับไปเปิดดูสิ ความไว้วางใจกับไม่ไว้วางใจจับคู่กันของนักจิตวิทยาคนไหน ความรู้สึกไว้วางใจกับไม่ไว้วางใจ ลองดูสิ นักจิตวิทยาคนไหนลูก หน้านั้นไม่มีหรอกลูก เปิดไป ไว้วางใจกับไม่ไว้วางใจ ถ้าช่วงนี้เด็กแบบว่าไม่ได้อยู่กับแม่น่ะ โตขึ้นเขาก็จะไม่ค่อยไว้วางใจแม่เขานี่แหละ ลองดูสิ นักจิตวิทยาคนไหน ชื่ออะไรนะ Erikson เก่งมากเยี่ยมเลย ไว้วางใจกับไม่ไว้วางใจใช่ไหมErikson ใช่ไหมคะ ได้ไปเลย 10 คะแนนให้เลยนะ รู้อยู่แต่ไม่ตอบบอกมา รู้อยู่ใช่ไหม แล้วทำไมไม่ตอบ Ericson Ericson มันเกี่ยวโยงกับพัฒนาการจิตวิทยาใช่ไหมเกี่ยวกับนักจิตวิทยาก็คือ Ericsson ทฤษฎีของเขาไม่มีใครลบล้างได้จริง ๆ นะ ความไว้วางใจกับไม่ไว้วางใจในช่วง ช่วงวัยนี้ค่ะ เด็กก็จะเริ่มรู้แล้ว ว่าถ้าเกิดวิ่ง สมมติว่าดันอะไรนะ ตอนวัยยนี้ แม่ไม่ได้เลี้ยงดูและให้ไปอยู่กับยายอยู่กับย่า ถ้าอยู่กันไปยาว ๆ นาน ๆ ตั้งแต่ 2 ขวบ 1 ขวบ 2 ขวบ จนยาวต่อไปเลยนะ แม่ ในความรู้สึก หรือในความอะไร]jt ในจิตวิญญาณของลูกน่ะค่ะ แม่ไม่มีตัวตนแล้วน่ะ คนที่อยู่ใกล้ชิดเขาคือใครคะ ยาย แล้วเขาจะรู้สึกวางใจแม่เขาไหม ไว้วางใจไหม ไม่ ถึงแม้มาจากสายเลือดก็ตาม แต่เขาจะรู้สึกว่าเขาไม่ไว้วางใจแม่เขาแล้ว แล้วเวลาที่เขาวิ่งหกล้ม หกลุกคลุกคลาน หันหลังมาเขาไม่เคยเจอใครเลย เขาไม่เจอกันทั้งแม่ของตัวเอง เขาจะไว้วางใจแม่เขาไหมคะ ไม่ไว้วางใจ แต่คน สมมติว่าอยู่กับยาย แล้วยายก็คอยประคับประคองอยู่ หกล้มมา แล้วหันหลังกลับมาดู อ๋อ ยังมียายคอย support อยู่ คอยช่วยเหลืออยู่ เขาก็จะคิดถึงใครเป็นคนแรกคะ คิดถึงยาย นะ จริง ๆ มาส่งผลมากเลยนะลูก หนูสังเกตไหม ว่าเด็กที่ติดยา เด็กที่ติดยามีพฤติกรรม ติดยาอะไรลูก ยากัญชาก็ไม่ใช่ ยาอะไรคะ เด็กที่ติดยาหรือสูบบุหรี่อะไรอย่างนี้ อะไรก็ว่ากันไป อะไรนะ อะไรนะ อะไรนะ ติดกัญชา สมมติว่าเด็กติดยาเสพติดอะไรสักอย่างน่ะลูก เด็กกลุ่มนี้ล่ะลูก หนูรู้ไหมคะ มันเกิดตั้งแต่ 1 ขวบ 2 ขวบ นี่แหละ ที่เขาไม่มีใครคอยประคับประคองเขา ตอนที่เขาเขาไม่มีใครน่ะ เขาไม่มีใครน่ะ เฮ้ย มันเป็นผลพวงเหมือนกันนะ ตอนที่เขาเล่นอยู่คนเดียว เขาไม่มีใคร หรือว่าเล่นกับเพื่อนแล้ว ก็ล้มลุกคลุกคลาน เกิดการบาดเจ็บ แต่ไม่มีคนมา Support เขาเลยน่ะ หรือหันไปก็ไม่มีพ่อมีแม่ที่คอยประคับประคองเขา มันเกิดตั้งแต่วัยนี้แหละ แล้วพอที่เขาโตขึ้นอยู่ในช่วงวัย มันสะสมไว้น่ะนะ ช่วงเขาก็ไปไม่สนใจนี่กินเหล้า สูบบุ หรี่ ติดยา อะไรของเขานะ เขาไม่รู้ เขารู้สึกว่าเขาไม่ต้องเขาไม่มีใคร ที่จะคอยเป็นห่วงเขา เขาไม่มีใครที่จะต้องคอยห่วงความรู้สึก เขาตัวคนเดียว Alone อยู่คนเดียวเงียบ ๆ เขาก็เลยตัดสินใจทำอะไรที่มันง่ายขึ้น ฉันจะติดยา ฉันจะไม่สนใจ ฉันจะติดเกม ฉันติดสารเสพติด อะไรประมาณนี้ เพราะรู้สึกว่า ไม่มีใครที่จะคอย… คอยให้กำลังใจกับเขา เขาก็ไม่เคยสนใจ ไม่สนใจพ่อแม่ ไม่สนใจใครเลย นี่ล่ะค่ะ ปัญหามันเกิดจากแต่ตอนนี้แหละ เกิดตั้งแต่วัยเบบี๋อย่างนี้ ตั้งแต่ 1 ขวบ 2 ขวบ บางทีไม่ได้อยู่กับพ่ออยู่กับแม่ หนูกลับไปดูได้เลยลูก คนที่ติดยาเสพติด หรือมีพฤติกรรมอารมณ์รุนแรงอะไรพวกนี้ มันเกิดตั้งแต่วัยนี้แหละ เขารู้สึกไม่ไว้วางใจ ประมาณนี้ นะ เพราะฉะนั้น เราเราควรอะไรคะ พ่อแม่ยุคใหม่ก็ควรจะอยู่กับลูกนะ แล้วคอยประคับประคองเวลาลูกที่มีปัญหา เขาจะรู้สึกทุก ๆ ครั้ง ว่าเวลาจะทำอะไรก็ตามเขาจะกลับมาดู เขายังมีแม่เขาอยู่นะ เดี๋ยวกลัวแม่เสียใจ ครูก็เป็นเหมือนกันนะ ไม่ ๆ ๆ เดี๋ยวแม่เสียใ จเราเคยวิตกไหม มีสิ่งเหล่านี้ก็ถูกความคิดเราอยู่ไหม แม่เดี๋ยวแม่เราจะเสียใจนะเราไปทำในสิ่งนี้เดี๋ยวยายเราจะเสียใจ พ่อแม่เราจะเสียใจ โอเคนะหนู อันนี้คือสิ่งที่สำคัญมากที่สุดเลยนะ นะคะ มาดูต่อไปหนูตอบ Ericsson ใช่ไหมค ะ เดี๋ยวจดชื่อนะให้คะแนนด้วย ชื่นใจ ชื่นใจ ด้านหลังอ่านไม่ออก Erikson นะคะ โอเค อันนี้ในตารางหนูดูเองได้ไหมคะ พัฒนาการตัวนี้จะเป็นตัวชี้วัดอีกอันหนึ่ง เวลาที่หนูต้องลงไปสังเกตพฤติกรรมเด็ก ว่าเป็นไปตามนี้ไหมนะคะ โอเค อีกอันหนึ่ง ก็คืออีกช่วงวัยหนึ่ง ก็คือพัฒนาการเด็กวัย 3-6 ขวบ เริ่มเปลี่ยนสังคมเริ่มเปลี่ยนสิ่งแวดล้อมในระยะ 3 ถึง 6 ขวบ เริ่มมาอยู่ที่ไหนแล้ว อยู่ที่ไหนล่ะคะ 3-6 ขวบ โรงเรียน อยู่ที่โรงเรียน วัยอนุบาลนะ โรงเรียนศูนย์เด็กเล็กอะไรประมาณนี้ เริ่มเปลี่ยนสิ่งแวดล้อม เด็กก็ต้องปรับตัวเข้ากับสิ่งแวดล้อมนะคะ ใน 3-6 ขวบ มาดูกันว่าเป็นแบบไหน 3-6 ขวบ เด็กวัยนี้เรียกว่าเด็กวัยปฐมวัยนะ ปฐมวัย อายุ 3-6 ปี เขาบอกว่าเป็นวัยที่สำคัญระยะหนึ่งของชีวิต เริ่ม… เด็กเริ่มมีพัฒนาการเริ่ม… ด้านความคิด ภาษา การศึกษา กล้ามเนื้อ และการเคลื่อนไหว การช่วยเหลือตนเอง อันนี้ใกล้เคียงกับลูกของครูตุ๊กตานะ น้ำอิงใช่ไหม โอเค ลองดูนะคะ ว่า 3-6 ปี เด็กเป็นไปตามนี้ไหม ทีนี้เราก็มาดูพัฒนาการของเด็กทั้งกี่ด้านนะคะ ไม่ว่าจะเป็นพัฒนาการด้านร่างกาย หรือการเคลื่อนไหว สติปัญญา ภาษา และการสื่อสารนะคะ จะเป็นตัวชี้วัดว่าเด็กเป็นไปตามนี้หรือไม่นะคะ แล้วก็อีกอันหนึ่ง พัฒนาการด้านอารมณ์และสังคมนะคะ 3-6 ปี ด้านกำลังกายเริ่มจะแข็งแรงแล้ว แล้วก็มีพัฒนาการเริ่มโตอย่างรวดเร็วนะคะ ทีนี้หนูสังเกตไหม ตอนที่หนูเป็นวัยเด็กน่ะค่ะ คุณครูก็จะมีการวัดส่วนสูงและน้ำหนักอยู่ตลอดเวลา 1 เทอม 1 ปีการศึกษาเขาก็ต้องมาวัดพัฒนาการนะ น้ำหนัก กับส่วนสูงเป็นไปตามนั้นหรือไม่นะคะ ในช่วง 3 ขวบ เขาบอกว่าทำไมคะ เด็กก็เริ่มเจริญเติบโต กระดูกและกล้ามเนื้อก็จะมีมากขึ้น ทำให้การควบคุมกล้ามเนื้อและการทรงตัว ครูบอกแล้วใช่ไหม 3 ระบบพื้นฐานที่สำคัญของเด็ก ไม่ว่าจะเป็น อาการทรงตัวกล้ามเนื้อเอ็นข้อต่อ นะ แล้วก็เรื่องการสัมผัส นะ มันเป็นเรื่องของ 3 ระบบพื้นฐานที่สำคัญของเด็ก ในช่วงวัยนะคะ เด็กวัยนี้สามารถเคลื่อนไหวได้ทรงตัวได้ ก็จะเป็น เป็นไปตามพัฒนาการของเด็กเลยนะคะ ในช่วง 3 ปี เด็กสามารถยืนขาเดียวได้ชั่วครู่นะ วิ่งขาเดียวได้บ้าง แล้วก็ลองดูนะ หรือหมุนตัวโดยไม่ล้มนะคะ เดินขึ้นบันไดสลับเท้าได้แล้ว ขึ้นได้เลยนะคะ ในช่วง 4 ปีเด็กก็สามารถทำไมคะ กระโดดขาเดียวได้ เดินลงบันไดสลับเท้าได้นะคะ และอายุ 6 ปี เด็กก็เดินบนส้นเท้าได้นะคะ รับส่งลูกบอลที่โยนได้แล้ว กล้ามเนื้อเริ่มทำงานได้แล้วนะคะ โอเค อันนี้หนูอาจจะต้อง… ถ้าเกิดเดี๋ยวใครจะไปสังเกตพัฒนาการ 3-6 ปี หนูก็ต้องอ่านอันนี้ให้ชัดเจนนะคะ โอเค พอด้านสติปัญญา เขาบอกว่า IQ เริ่มจะมากขึ้นแล้ว แสดงว่าอายุ พัฒนาการด้านสมองเด็กก็ต้องกินดีอยู่ดีนะ มันจะเป็นการบำรุงสมองด้วยนะคะ พัฒนาการสิ่งแวดล้อมก็จะเริ่มมีพัฒนาการเข้ากับเด็กในวัยเดียวกันได้บ้างแล้วนะคะ เด็กเริ่มเรียนรู้ประสาทสัมผัสทั้ง 5 เขาเรียกว่าอะไรนะ หู ตา ลิ้น จมูก ผิวกายสัมผัส เด็กก็จะเริ่มรับรู้แล้ว เริ่มได้ยิน เริ่มได้กลิ่น อะไรประมาณนี้ เริ่มรู้ อยากสำรวจได้มากขึ้น ผ่าน Senserry ทั้ง 5 ของเรานะ ของเด็กเองอยากรู้ อยากสำรวจ อยากรู้ อยากเห็น ถาม ซัก ช่างพูดช่างถามแล้วในช่วงวัยนี้นะคะ โอเค ด้านภาษาและการสื่อสารเป็นอย่างไรคะ เขาบอกว่าเป็นช่วงตกผลึก ตกผลึกนะคะ ทางภาษาของเด็กแล้ว ในช่วงวัยนี้เด็กจะเริ่มพูดเป็นคำ ๆ แล้วนะคะ มีพัฒนาการเรียนรู้คำใหม่ ๆ เยอะมากขึ้นนะคะ เด็กก็เริ่มชอบดูการ์ตูน ชอบดูรูปสีแล้ว ชอบระบายสี อะไรก็เริ่มเริ่มในช่วงวัยนี้แล้วนะคะ นะคะ พอมาดูด้านอารมณ์และสังคม เด็กเริ่มจะมีอารมณ์นะลูก หนูดูสิ ชอบมากเลยที่เขียนไว้กันนะคะ เด็กเริ่มมีอารมณ์อะไร อารมณ์โกรธเริ่มมีแล้วไหม 3-6 ปี โกรธ โกรธใช่ไหมคะ น้ำอิงโกรธ โกรธแม่ใช่ไหมโกรธแม่ เริ่มโกรธนะ มีการทุบตีด้วยนะคะ อีกอารมณ์หนึ่ง อารมณ์กลัว กลัวอะไรคะ น้ำอิงกลัวอะไรมากที่สุดคะ ครูตุ๊กตา กลัวความสูง กลัวสูง ๆ นะ เริ่มกลัวความสูงนะ เด็กในวัยนี้เริ่มกลัวความสูงนะคะ นะคะ กลัวแบบไม่มีเหตุผล บางทีก็ร้องไห้วิ่งหนีเลยนะ แล้วมีคนชอบขู่ไหม กลัวผีอะไรอย่างนี้ ผีไม่กลัวนะ น้ำอิงไม่กลัวผี ทำเองบอกว่าชอบ ชอบดูหนังผีก็เลย ไม่กลัวผีนะคะ กลัวแบบไม่มีเหตุผลก็มีนะลูกนะ แล้วก็มีอารมณ์อิจฉาช่วงนี้แหละ อิจฉาน้อง 3-6 ปีนี่แหละ เริ่มแล้วที่จะอิจฉานะ แต่จริง ๆ ก็เป็นธรรมชาตินะ โรคอิจฉาเป็นโรคธรรมชาตินะลูก แล้วเดี๋ยวเขาก็จะหายไป แต่เราต้องมีวิธีการนะลูกใครที่มี… มีน้องห่างกันประมาณ 1-2 ปีน่ะ ครูตุ๊กตาต้องทำให้เขาบอกว่าเขาเป็นฮีโร่ของน้องน่ะค่ะ พี่น้ำอิงเรียกพี่ให้ติดปากไว้ ส่วนน้องก็เรียกน้องพี่น้ำอิง หนูต้องเป็นฮีโร่ของน้องนะ ช่วยดูแลน้องหน่อยนะ หนูดูแลน้องได้นะ Chreer Up ให้กับเขาแล้วให้เขาเป็นฮีโร แล้วเราต้องเรียกเขาพี่แล้วพี่น้ำเองอะไรเงี้ยน้องชื่ออะไรนะคะ ดูแลน้องน้ำหนาวให้หน่อยนะเดี๋ยวแม่แป๊บนึงดูน้องหน่อยนะดูน้องจะเล่นนู่นเล่นนี่ไหม ดูเฝ้าระวังให้นิดหนึ่ง คุณตุ๊กตาบอกว่าเริ่มดูแล ดูแลเปลี่ยนแพมเพิส อาบน้ำให้น้องได้เลย ลูก ใครที่มีหาหลานที่อยู่วัยแบบนี้ห่างกัน 1 ถึง 2 ปี ให้เขาเป็นฮีโร่เลยลูก ให้เขาเป็นฮีโร่แล้วเขารู้สึกเขาจะรักน้อง รักน้อง แล้วเขาจะไม่อิจฉา ค่ะ นะคะ แล้วก็อาจจะบอกว่า แม่ก็เคยดูหนูแบบนี้มาก่อนแหละ อะไรอย่างนี้ แล้วหนูก็ดูแลน้องให้แม่หน่อยนะ หนูทำได้เลย ชมไว้เยอะ ๆ ลูก เด็กวัยนี้ชอบชมนะ โอเค อะไรอีกคะ อารมณ์อิจฉาแล้ว อารมณ์สนุกสนานเกิดจากอารมณ์ที่เป็นสุขเด็กวัยนี้นะคะ ว่าจะมีอารมณ์หลายอารมณ์อยู่นะคะ อารมณ์เศร้าเสียใจมีไหมคะ มีนะ อย่างเช่น บางทีก็ไม่ยอมกินข้าวกินปลา อาหารได้ถูกปากบางทีมีก็ไม่กินอะไรประมาณนี้ หรือบางทีเห็นแม่รักน้องมากกว่า ก็อาจจะมีเศร้า เสียใจ โดยไร้เหตุผลก็มี แม่ก็ต้องรักให้เท่ากันนะ รัก… รักพี่เหมือนกันอะไรอย่างนี้ ก็ต้องคอยบอกด้วยนะคะ แล้วก็ความรักนะ เด็กวัยนี้ก็ชอบทำไมคะ อ่อนให้ยิ้มนะคะหัวเราะชอบอยู่กับคนกับพ่อกับแม่นะอันก่อนเนี่ยมันเป็นอะไรที่มหัศจรรย์มากนะมันแสดงออกถึงความรู้สึกระหว่างแม่กับลูกดีเลยเห็นแม่ค้าเลยเห็นไหมคะสังเกตว่าเวลาที่ครูอนุบาลน่ะค่ะ ก็จะกอด กอดกันก่อนที่… ก่อนเข้าโรงเรียนก็จะกอดกันก่อนนะ กอดก่อน แล้วหลังจากกลับจากโรงเรียน คุณครูเขาก็จะกอดกันอะไรประมาณนี้ค่ะ มันเป็นการแสดงความรัก ความไว้วางใจอีกอย่างนะคะแล้วส่งผลไปตอนที่โตค่ะหนูยอมให้แม่กอดไหมลูกใช่ไหมได้เลยไหมคะ ถ้าเรากอดกันไปบ่อยเป็นเรื่องธรรมชาติ จะรับรู้ว่านี่คือเรื่องธรรมชาติมันก็เป็นการแสดงออก ซึ่งความรักอีกอันหนึ่ง เราก็ไม่ค่อยกอดแม่นะ ครูก็ไม่ค่อยกอดเท่าไร เขินว่าอะไรว่ากันไปนะ ต่อไปนี้วันหนึ่งหนูต้องเป็นแม่คนนะลูก หนูทำสิ่งเหล่านี้ให้ดีที่สุดเลยนะลูกนะ 3-6 ปีนะคะ มีอารมณ์หลากหลายอารมณ์เลย เราก็ต้องรู้เท่าทันอารมณ์ของเด็กด้วยนะคะ ทีนี้ ในตารางก็จะมีพัฒนาการเด็ก วัย 3-6 ปี 3-4 ปี ครูแยกไว้แต่ละช่วงวัย ใกล้เคียงกัน 3-4 ปี 3-4 ขวบนี่ ด้านร่างกายเด็กก็จะวิ่งได้คล่องขึ้นแล้ว สติปัญญาเป็นแบบไหน ภาษาเริ่มใช้คำ</w:t>
      </w:r>
      <w:r>
        <w:t xml:space="preserve"> </w:t>
      </w:r>
      <w:r>
        <w:t xml:space="preserve">“</w:t>
      </w:r>
      <w:r>
        <w:t xml:space="preserve">สวัสดี</w:t>
      </w:r>
      <w:r>
        <w:t xml:space="preserve">”</w:t>
      </w:r>
      <w:r>
        <w:t xml:space="preserve"> </w:t>
      </w:r>
      <w:r>
        <w:t xml:space="preserve">ได้ ขอบคุณ ขอโทษได้แล้ว 5-6 ปีนะคะ กระโดดไกลได้ไกลขึ้น 2-3 ฟุตนะคะ 2-3 ฟุตประมาณสัก 2-3 ไม่บรรทัด ประมาณ 1-2 กระเบื้องนี่แหละ 1 กระเบื้องเรานี่นะกระเบื้องเรานะคะ แล้วก็พัฒนาการด้านสติปัญญา 5-6 ขวบนี่ เริ่มมีเหตุผลแล้วนะ นะคะ แล้ว 5 ถึง 6 ขวบ เริ่มบอกชื่อตัวเองได้แล้วนะคะ บอกที่อยู่อะไรได้แล้ว ด้านอารมณ์ ก็เริ่มจินตนาการได้แล้วนะคะ อันนี้ 3-5 แล้วใครไปสังเกตดูพัฒนาการในตารางนี้นะคะ ว่าเป็นไปตามนี้หรือไม่นะคะ ทีนี้อีกอันหนึ่งต้องอยู่ในหัวข้อใหญ่เลย ก็คือการติดตามเฝ้าระวังพัฒนาการ หรือ Red Flag ที่ครูขวัญพูดไปแล้ว คือ ธงแดงนี่แหละ เป็นสัญญาณเตือน ว่าเราต้องติดตามเฝ้าระวังเด็กเป็นพิเศษเลยนะคะ ช่วงที่เด็กจะ delay พัฒนาการช้า ก็จะเป็นอย่างไร ต้องติดตามนะ นะคะ อยู่ในหัวข้อนี้เลย เอาดูง่าย ๆ ในตารางที่ 4.4 นะหน้า 89 ดูง่าย ๆ เลย 2 เดือนนะ 2 เดือน 2 เดือนที่เป็นเบบี๋นะลูก ทำไม่จ้องหน้านี่ เริ่มแล้วนะ มีพัฒนาการที่ต้องเฝ้าระวังแล้ว Red Flag แล้วนะคะ 2-4 เดือน ไม่มองตามแล้วอะไรเงไม่ยิ้มจริง ๆ ไม่ต้อง 2-4 เดือนหรอก รู้สึกในห้องเราก็เริ่มเป็นแล้วนี่ไม่มีใครสบตาจ้องหน้าครูเลยนะ โอเคนะ 6 เดือน เป็นอย่างไรคะ เราอยู่กันมากี่เดือนแล้วลูก อายุ 6 เดือน ไม่หันหาเสียงมายิ้ม ก็ไม่แสดงว่ามีความสนุกอะไรอย่างนี้นะคะ 9 เดือนเป็นอย่างไรคะ ไม่มีเสียงจากริมฝีปากเลย ไม่เอาะ ไม่แอะ ไม่พูดไม่ออกเสียงอะไรอย่างนี้เลยนะคะ 12 เดือน คือ 1 ขวบแล้ว ไม่ตอบสนองเมื่อเรียกชื่อ นะคะ ไม่โต้ตอบเลย 1 ขวบแล้วไม่โต้ตอบเลย 15 เดือน 1 ขวบ กับ 3 เดือน โอเค ไม่ชี้หรือไม่บอกภาษาอื่น ๆ เลย อย่างนี้นะคะ ไม่สนใจ ไม่พูดคำเดียวอะไรอย่างนี้นะคะ ไม่สนใจ 1 ขวบครึ่งเป็นอย่างไรคะ เดินเองไม่ได้ ขวบครึ่งแล้วยังไม่สามารถเดินได้ เล่นบทบาทสมมติก็ไม่ได้ ไม่มีคำพูดพร้อมท่าทาง เริ่มเอ๊ะนะลูกนะ หนูต้องเริ่มเอ๊ะล่ะ 2 ขวบไม่พูดเป็นวลีเป็นคำ ๆ ไม่พูดนะ 2 ขวบก็ยังไม่พูด 3 ขวบ ไม่ใช่ 12 x 3 = 36 3 ขวบนะ 3 ขวบเริ่มทำไมคะ ไม่พูดเป็นประโยคนะคะ ทักษะสังคมภาษาก็เริ่มถดถอย 3 ขวบก็ไม่พูด อันนี้คือสิ่งที่หนูต้องเฝ้าระวัง ถ้า 3 ขวบแล้ว ไม่พูดนี่ เริ่มบกพร่องแล้วไหมลูก มันส่งมันส่ง แล้วใช่ไหมมาส่อแล้วว่ าน่าจะเป็นเด็กพิเศษ หรือเด็กที่มีความบกพร่องแล้วใช่ไหมคะ ในช่วงนี้ มันมีตารางแล้วก็จะดูได้ง่ายขึ้นแล้ว Red Flag ของเรา ขั้นตอนเพื่อนก็พูดไปแล้ว ขั้นตอนการเฝ้าระวัง ในการติดตามเฝ้าระวัง ทำอย่างไรคะ เราอาจจะต้องมีการสัมภาษณ์นะ ไปบทแรก ๆ มีวิธีการสัมภาษณ์การสังเกตใช่ไหมคะ อาจจะตั้งคำถามคุณพ่อคุณแม่ว่า ในระหว่าง อย่างหนูน้อยที่เกิดก่อน เดือน 7 อาจจะต้องมีการคุยกับแม่ก่อนนะ ในระหว่างตั้งท้องแม่มีปัญหาอะไรไหมใ นระหว่างนั้น เป็นครูการศึกษาพิเศษต้องเก็บข้อมูลนะ ต่อไปในอนาคตที่หนูต้องวางแผนในการช่วยเหลือ อะไรนะคะ วาง IEP นะ indication โปรแกรมสำหรับเด็กนะ นะคะ หนูก็ต้องสัมภาษณ์ผู้ปกครองก่อนว่าในระหว่างตั้งท้องมีปัญหามีประเด็นอะไรไหมในระหว่างนั้นกินยาสตรีเพ็ญภาคไหมหรืออะไรประมาณนี้ค่ะ บางทีมันก็ส่งผลตั้งแต่ตอนนั้นน่ะค่ะ หรือ ไปทำงานที่มีสารเคมีหรือเปล่า อันนี้เราก็ต้องตั้งคำถาม เพื่อเก็บข้อมูลตั้งแต่เบื้องต้นนะคะ ในระหว่างคลอดปกติไหม ทำคลอดเป็นปกติไหมอะไรอย่างนี้ หรือสำหรับเด็กตานะ บางคนอาจจะทำไมคะ ได้รับแสงในตู้อบไหม เออ อะไรประมาณนี้ หรือมีการติดเชื้อซิฟิลิสตั้งแต่คลอดเลยอะไรอย่างนี้ หนูก็ต้องเข้าเก็บข้อมูลของผู้ปกครองให้มากที่สุดแล้วก็เลย คลอดออกมาแล้วพัฒนาการเป็นไปตามปกติไหม อันนี้คือขั้นตอนในการติดตาม หลังจากที่เด็กโตแล้ว มีการไป follow upกับคุณหมอ แล้วมีการติดตามพัฒนาการในแต่ละช่วงวัยของเด็กไหม เขาเรียกอะไรนะ เวลาเด็กที่โตมาแล้วอย่างน้องน้ำอิง ก็ต้องไปชั่งน้ำหนัก ให้วัคซีนกับคุณหมอ ในสิ่งเหล่านี้คุณแม่ได้ไปทำเป็นประจำไหม อะไรอย่างนี้ค่ะ สิ่งที่สำคัญที่เราจะต้องติดตามนะ ดู เขาเรียกว่าภูมิหลัง ภูมิหลังของพ่อแม่แล้วก็เด็กแต่ละคนของเด็กแต่ละคนด้วยเพราะมันจะเป็น มันจะส่งผลในการที่เราจะต้องประเมิน สกิลอีกอันหนึ่งที่หนูจะต้องมี ที่หนูต้องเรียนต่อไป คือ การประเมิน ประเมินเด็ก ประเมินนะ สกรีนเด็กก่อนนะ ก่อนที่จะเอาไปทำไมคะ ไปวางแผนช่วยเหลือตรงนี้ด้วยนะคะ โอเค อันนี้หนูอ่านเองได้อยู่นะนะคะ โอเคนะคะ ในช่วงพัฒนาการวัยแรกเกิดจนถึง 6 ขวบปีนะคะ เป็นช่วงปีทองสำหรับเด็กนะ ของของเด็กทุกคนเลยนะคะ ถ้าพ่อแม่ดูแล แล้วก็ใส่ใจเนะ แล้วก็มีการติดตามพัฒนาการอย่างต่อเนื่อง เด็กก็สามารถมีพัฒนาการที่เจริญเติบโตได้ดีเลย แล้วก็ด้านสติปัญญา อารมณ์ สังคม ก็จะเป็นตามนั้นด้วย เห็นไหมคะ ว่าเด็กบางคนพ่อแม่ค่อนข้างส่งเสริมมีการเข้า Academy ต่าง ๆ เพื่อส่งเสริมพัฒนาการเด็ก อันนี้ก็สำหรับพ่อแม่ที่พร้อมน่ะคะะ แต่มันก็จะส่งผลต่อพัฒนาการของเด็กด้วย นี่คือสิ่งที่สำคัญ วันนี้เข้าใจอยู่ใช่ไหมคะ เข้าใจพัฒนาการดีขึ้นไหมลูก ทีนี้มีงาน มีงานไม่อย่างนั้นให้หนูในวันนี้ ก็คือลองไปลองไปติดตามพัฒนาการของเด็กนะ เอาอีกแล้ว โอเค ถ้าไม่มีเด็ก ขอยืมน้องน้ำอิงได้เลยนะ ลูกน้องน้ำอิงอยู่ประมาณ 3-6 ปี แล้วก็ต้องจ่ายค่าขนมให้น้องน้ำอิงด้วยนะคะ พัฒนาการเด็กปกติค่ะ ใครมีหลานไหมคะ มีหลาน ทีนี้หนูจะต้องประเมินอย่างไร เดี๋ยวครูขวัญจะส่งแบบประเมินไปให้อีกอย่างหนึ่งนะคะ มันน่าจะเกี่ยวข้องกันในช่วงวัยอะไรอย่างนี้ แต่หนูต้องอ่านบทนี้ให้เข้าใจนะ แล้วก็ว่าไง เดี่ยวครับ เดี่ยว ๆ นะคะ เดี่ยว เดี่ยวนะ แล้วจริง ๆ ต้องถ่ายคลิปให้ครูด้วยนะคะ กับเด็กคนนั้นอะไรอย่างนี้นะ ทีนี้จะมีแบบประเมิน อาการเด็กนะ นะคะ เอาสิ่งสำคัญ ก่อนที่จะส่งแบบประเมิน หนู หนูอ่าน สมมติว่า ของ… ของใครดี ยังไม่รู้จักแต่ละคนเลยน่ะ ของ สมมติของกุ๊กไก่มีเด็กกไก่แล้วอ่ะ ติดป้ายชื่อเดี๋ยวคราวหน้าครูจะท่องไว้ทุกคนให้รู้จักให้หมดเลย สมมติกุ๊กไก่นะ หนูคิดว่าหนูจะไปเด็กวัยไหนคะ 3-6 ปีนะ 3-4 ก็ได้นะ 3-4 นะ หนูลองอ่านบทนี้ งานนะ แล้วหนูก็ลองแปลกสิ แตกพัฒนาการทั้ง 4 ด้านของหนูใช่ไหม แล้วหนูก็ดูเป็นทำเป็นข้อ Item ข้อคำถามของหนู ข้อ… สิ่งที่เด็กจะทำได้น่ะ 3-4 ปี อาจจะเหลือบไปดูในตารางด้วย แล้วหนูก็ลองคิดว่าเด็กทำเหล่านี้ได้ไหม เขียนข้อ เขียนข้อกระทงเองน่ะ ข้อกระทง ฟังให้เข้าใจนะ เขียนข้อกระทงเอง แล้วหนูลองมาทดสอบกับเด็กที่ว่าทำได้ไหม แล้วก็ถ่ายคลิป หนูเข้าใจอยู่ใช่ไหม ลูกเข้าใจอยู่นะ ในเบื้องต้นนี่ ก็คือในนี้อาจจะเป็นข้อกระทงได้ ข้อ Item ได้ แต่หนูลองคิดให้มันมากกว่า จริง ๆ ก็ไม่สังเกตล่ะ ไอ้เด็กมันทำอันนี้ได้ ก็เลยมาเขียนจดไว้ ง่ายนิดเดียว หนูไปจ้องเด็ก ไปสังเกตกับเด็กนะ ไป ถ้าหา 3-4 คนไม่เจอ ไปหาน้ำอิงนะลูก จ่ายค่าขนม 20 บาท น้องไป จริง ๆ ให้น้องน้ำอิงคนเดียวก็ได้ แล้วก็หนูก็ลองเข้าดู จด ๆ ไว้ จดไว้อย่างไรนี้ ตอนเลิกเรียนก็ได้ ไปบ้านน้องเลยเหรอ แล้วแต่หนูเลย หนูสร้างสัมพันธภาพ กับเด็กน้อยด้วย สิ่งที่สำคัญนะ ให้เขาไว้วางใจเราด้วยนะลูกนะ มีสิ่งล่อได้นะลูก ขนงขนมอะไรอย่างนี้ ดูสิ ว่าหนูเป็นธรรมชาติ อยู่กับเด็กได้ไหม โอเค โอเค จริง ๆ หนูไปสังเกตเด็กก่อนได้ไหม แล้วหนูก็ลงจดว่าวันนี้จะให้ดีกว่านี้ได้นี่นะ ทำอันนี้ได้ เหมือนตำราที่ครูเขียนออกมาแล้วเรามากลับเดี๋ยวจะมาจับกลับมาจับกลุ่มกัน ว่าในวัยใครมีในวัยนี้ 3-4 ปี อยู่ใน Group นี้ เขาทำอะไรได้บ้างเอามาแชร์กัน บางทีครูก็ไม่ได้มีลูกน่ะนะ คงไม่ทันแล้วล่ะนะ ผู้บ่าวไม่ได้เลยนะ เราอาจจะได้เห็นกันมากขึ้น มาเติมในงานกันมากขึ้นนะคะ ด้านหลัง หนุ่ม ๆ มีเด็กไหมลูก นี่ อยู่บ้านใช่ไหมคะ ชั้นอะไรคะ 3 เดือนเหรอ เออ ไปจ้องเลย ไปส่องดูเลย 3 เดือน เป็นไปตามนี้ไหม ถ้ามันมีมากกว่านั้นหนูจดมานะ ทำอะไรก็ได้ หนูลองดูนะ หนูล่ะลูกหนูมีไหม ด้านหลังมีไหมลูก มีอยู่นะ มีนะคะ ได้ ๆ ๆ ลูกได้ สาวด้านหลังล่ะลูกหนูมีไหมคะ มีเคสไหมลูก คาดว่าจะมีเคสไหม ก็ให้มันอยู่ในช่วง ที่เราเรียนกันมานี่ 3 ช่วงนี้ลูก เราพูดกันไปแล้วนะ ตัวเอง อยู่ใน Range ที่ครูฝันพูดไง ตั้งแต่แรกเกิดจนถึง 1 ปีอะไรตรงนั้นน่ะ ไม่ออกมา 1-2 3-6 น่ะ โอเคไหม พูดไปแล้วนะลูกเมื่อกี้ ตาย ๆ ขวัญตายแน่ โอเค ด้านหน้านะลูก หนูจะมีเด็กไหมลูก มีนะลูกนะ โอเค ดีเลย ดูนะว่าเป็นไปตามนี้ไหมนะ ไม่ต้องไปเชื่อหนังสือมากนะ เราต้องเชื่อตัวเองด้วย แล้วก็เห็นจริงเห็นจังด้วยนะ โอเคไหม โอเคนะ โอเคนะโอเคไหม อย่างนั้น คราวหน้าเราดรอปการนำเสนอก่อนไหม เรามานำเสนอวันนี้ เราอยากเห็น แล้วทำคลิปมาด้วยนะ อะไรนะคะ ใกล้สอบกลางภาค เรื่องสอบไปสิ ไม่ต้องมา อย่ามาหาข้อแก้ตัว ทีนี้ เรานำเสนอกันอย่างไร เราต้องคุยกันก่อนเราอยากรู้ เราต้องชดเชยแหละวันที่ 9 กุมภาพันธ์มีประชุมสภาคณาจารย์นะ สัปดาห์หน้าคือวันอะไรลูก วันที่เท่าไร 9 ไปดูงานพอดีเลยเหรอ วันนี้วันที่เท่าไรนะ 3… แล้วสัปดาห์หน้าเป็นวันที่เท่าไร อ๋อ 6 เสาร์-อาทิตย์นี้ ไปสังเกตพฤติกรรมเด็กได้ไหม ไปสังเกตนะ เสาร์-อาทิตย์นี้แหละ ให้เสร็จภายในเสาร์-อาทิตย์นี้ พอหนูสังเกตเสร็จ หนูต้องส่งสัญญาณมาบอกแม่ ในกลุ่ม ว่าหนูสังเกตเสร็จแล้ว แล้วเราจะมีกิจกรรมมากกว่านั้นอีก ก็คือเดี๋ยวบอก ยังไม่บอก โอเคไหม อย่างนั้นขอวันจันทร์ได้ไหม คือ เสาร์-อาทิตย์เสร็จน่ะ เราน่าจะ zoom กันสักรอบหนึ่ง เจอกันใน zoom รอบหนึ่งได้ไหม วันอาทิตย์เสร็จน่ะ วันอาทิตย์ต้องทำให้เสร็จ แล้ววันอาทิตย์ คือ อย่างนี้ เดี๋ยวจะบอกว่า คือ แต่ละคนก็อาจจะมีเคสของตัวเองมา วัยนี้ วัยนี้ เราจะมาจับ Group อีกทีหนึาง สมมติว่าอันนี้ก็ 3-4 ปีเหมือนกัน ก็จะให้จับมาอยู่กล่องเดียวกันอีกไง โอเคไหม เราจะได้คุยกันอีกมันจะได้มีประเด็นในการสังเกตพฤติกรรมมากขึ้น มันจะได้มาคุยกันได้ง่ายด้วยไง ตอนนี้ต่างคนต่างไปสังเกตของตัวเองก่อน ทีนี้ วันอาทิตย์ วันอาทิตย์ ขอนัดเลย Zoom เรา Zoom กันประมาณสัก 5 โมงเย็น ได้ไหม วันจันทร์ก็ได้นะ วันอังคารเจอกัน ไม่ได้ เดี๋ยววันอาทิตย์นั่นแหละ วันอาทิตย์กี่โมงดี เที่ยงไหม เที่ยงไหม เที่ยงกินข้าว ก็กินไป Zoom ไปก็ได้ เจออย่างนั้นตอนเช้าวันอาทิตย์เลย เอา 10 โมง วันอาทิตย์ โอเค 10 โมง อาทิตย์วันเสาร์ต้องให้เสร็จแล้วนะ วันเสาร์ต้องให้เสร็จแล้วนะ เสาร์สร็จแล้วนะ โอเค 10 โมง วันอาทิตย์นะคะ แล้วเจอกัน เดี๋ยวจะให้ทำอย่างไรต่อไปนะ โอเค วันนี้ใครใครขาด ใครไม่มา คือ ประมาณนี้นะ ตุ๊กตา เราประมาณนี้นะ ขอบคุณพี่ล่ามนะคะ วันนี้จบ 1 บทแล้วค่ะ จบอีก 1 บท เป็นบทที่ 4 ค่ะ อย่างนั้นเดี๋ยว เดี๋ยวพี่จะได้เช็กชื่อเด็ก ๆ แล้วก็อาจจะแยกย้ายกันนะคะ ค่ะ ขอบคุณนะคะ ขอบคุณค่ะ ขอบคุณค่ะ สวัสดีค่ะ ขอบคุณค่ะ พี่ล่ามสวยจัง</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จิตวิทยาเด็กที่มีความต้องการจำเป็นพิเศษ (เช้า) 300167</dc:title>
  <dc:creator/>
  <cp:keywords/>
  <dcterms:created xsi:type="dcterms:W3CDTF">2024-01-30T04:08:19Z</dcterms:created>
  <dcterms:modified xsi:type="dcterms:W3CDTF">2024-01-30T04: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มกราคม 2567 เวลา 09.00 น.</vt:lpwstr>
  </property>
  <property fmtid="{D5CDD505-2E9C-101B-9397-08002B2CF9AE}" pid="3" name="subtitle">
    <vt:lpwstr/>
  </property>
</Properties>
</file>